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22F62" w14:textId="4B30C5F3" w:rsidR="001A7DC1" w:rsidRDefault="001A7DC1" w:rsidP="0016121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>Command Helper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045"/>
        <w:gridCol w:w="4971"/>
      </w:tblGrid>
      <w:tr w:rsidR="009B720B" w:rsidRPr="009B720B" w14:paraId="7B14291E" w14:textId="77777777" w:rsidTr="009B72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  <w:vAlign w:val="center"/>
          </w:tcPr>
          <w:p w14:paraId="09309CE6" w14:textId="47F4222A" w:rsidR="009B720B" w:rsidRPr="009B720B" w:rsidRDefault="009B720B" w:rsidP="009B720B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Job</w:t>
            </w:r>
          </w:p>
        </w:tc>
        <w:tc>
          <w:tcPr>
            <w:tcW w:w="4971" w:type="dxa"/>
            <w:vAlign w:val="center"/>
          </w:tcPr>
          <w:p w14:paraId="28FFDED4" w14:textId="24A76F09" w:rsidR="009B720B" w:rsidRPr="009B720B" w:rsidRDefault="009B720B" w:rsidP="009B72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Command</w:t>
            </w:r>
          </w:p>
        </w:tc>
      </w:tr>
      <w:tr w:rsidR="009B720B" w:rsidRPr="009B720B" w14:paraId="10F653E0" w14:textId="77777777" w:rsidTr="009B72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  <w:vAlign w:val="center"/>
          </w:tcPr>
          <w:p w14:paraId="4F7A6B1B" w14:textId="3AA2D8E1" w:rsidR="009B720B" w:rsidRPr="009B720B" w:rsidRDefault="00635E2F" w:rsidP="009B720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Show IP address brief</w:t>
            </w:r>
          </w:p>
        </w:tc>
        <w:tc>
          <w:tcPr>
            <w:tcW w:w="4971" w:type="dxa"/>
            <w:vAlign w:val="center"/>
          </w:tcPr>
          <w:p w14:paraId="266BCF24" w14:textId="430CA705" w:rsidR="009B720B" w:rsidRPr="009B720B" w:rsidRDefault="009B720B" w:rsidP="009B72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R0#sh ip int </w:t>
            </w:r>
            <w:proofErr w:type="spellStart"/>
            <w:r w:rsidRPr="009B720B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r</w:t>
            </w:r>
            <w:proofErr w:type="spellEnd"/>
          </w:p>
        </w:tc>
      </w:tr>
      <w:tr w:rsidR="009B720B" w:rsidRPr="009B720B" w14:paraId="72246BE1" w14:textId="77777777" w:rsidTr="009B720B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  <w:vAlign w:val="center"/>
          </w:tcPr>
          <w:p w14:paraId="54FC69E7" w14:textId="03954AED" w:rsidR="009B720B" w:rsidRPr="009B720B" w:rsidRDefault="00635E2F" w:rsidP="009B720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  <w:t>Close domain lookup</w:t>
            </w:r>
          </w:p>
        </w:tc>
        <w:tc>
          <w:tcPr>
            <w:tcW w:w="4971" w:type="dxa"/>
            <w:vAlign w:val="center"/>
          </w:tcPr>
          <w:p w14:paraId="72779F3A" w14:textId="37B95EB1" w:rsidR="009B720B" w:rsidRPr="009B720B" w:rsidRDefault="00635E2F" w:rsidP="009B7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trl+shift+6 (ctrl+^)</w:t>
            </w:r>
          </w:p>
        </w:tc>
      </w:tr>
      <w:tr w:rsidR="009B720B" w:rsidRPr="009B720B" w14:paraId="26526418" w14:textId="77777777" w:rsidTr="009B72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  <w:vAlign w:val="center"/>
          </w:tcPr>
          <w:p w14:paraId="7A4B81A8" w14:textId="77777777" w:rsidR="009B720B" w:rsidRPr="009B720B" w:rsidRDefault="009B720B" w:rsidP="009B720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4971" w:type="dxa"/>
            <w:vAlign w:val="center"/>
          </w:tcPr>
          <w:p w14:paraId="3DBA1207" w14:textId="77777777" w:rsidR="009B720B" w:rsidRPr="009B720B" w:rsidRDefault="009B720B" w:rsidP="009B72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9B720B" w:rsidRPr="009B720B" w14:paraId="19789C43" w14:textId="77777777" w:rsidTr="009B720B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  <w:vAlign w:val="center"/>
          </w:tcPr>
          <w:p w14:paraId="41D6C67C" w14:textId="77777777" w:rsidR="009B720B" w:rsidRPr="009B720B" w:rsidRDefault="009B720B" w:rsidP="009B720B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4971" w:type="dxa"/>
            <w:vAlign w:val="center"/>
          </w:tcPr>
          <w:p w14:paraId="67894DC0" w14:textId="77777777" w:rsidR="009B720B" w:rsidRPr="009B720B" w:rsidRDefault="009B720B" w:rsidP="009B720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0694F9B7" w14:textId="77777777" w:rsidR="001A7DC1" w:rsidRDefault="001A7DC1" w:rsidP="009B720B">
      <w:pPr>
        <w:rPr>
          <w:rFonts w:asciiTheme="majorBidi" w:hAnsiTheme="majorBidi" w:cstheme="majorBidi"/>
          <w:b/>
          <w:bCs/>
          <w:sz w:val="36"/>
          <w:szCs w:val="36"/>
        </w:rPr>
      </w:pPr>
    </w:p>
    <w:p w14:paraId="3C782909" w14:textId="1530A775" w:rsidR="00520321" w:rsidRPr="00161218" w:rsidRDefault="00161218" w:rsidP="0016121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161218">
        <w:rPr>
          <w:rFonts w:asciiTheme="majorBidi" w:hAnsiTheme="majorBidi" w:cstheme="majorBidi"/>
          <w:b/>
          <w:bCs/>
          <w:sz w:val="36"/>
          <w:szCs w:val="36"/>
        </w:rPr>
        <w:t>Router0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515"/>
        <w:gridCol w:w="6501"/>
      </w:tblGrid>
      <w:tr w:rsidR="00161218" w:rsidRPr="00161218" w14:paraId="6F1558C4" w14:textId="0B58E73C" w:rsidTr="001612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7AB439AB" w14:textId="77777777" w:rsidR="00161218" w:rsidRPr="00161218" w:rsidRDefault="00161218" w:rsidP="0016121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Task</w:t>
            </w:r>
          </w:p>
        </w:tc>
        <w:tc>
          <w:tcPr>
            <w:tcW w:w="6501" w:type="dxa"/>
            <w:vAlign w:val="center"/>
          </w:tcPr>
          <w:p w14:paraId="6CABAC28" w14:textId="4F3512E8" w:rsidR="00161218" w:rsidRPr="00161218" w:rsidRDefault="00161218" w:rsidP="001612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mand</w:t>
            </w:r>
          </w:p>
        </w:tc>
      </w:tr>
      <w:tr w:rsidR="00161218" w:rsidRPr="00161218" w14:paraId="6629B8F5" w14:textId="10F85FB0" w:rsidTr="00161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20FB5CF4" w14:textId="4A9D128D" w:rsidR="00161218" w:rsidRPr="00161218" w:rsidRDefault="00161218" w:rsidP="0016121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-Hostname</w:t>
            </w:r>
          </w:p>
        </w:tc>
        <w:tc>
          <w:tcPr>
            <w:tcW w:w="6501" w:type="dxa"/>
            <w:vAlign w:val="center"/>
          </w:tcPr>
          <w:p w14:paraId="237B9ECF" w14:textId="4D40C937" w:rsidR="00161218" w:rsidRPr="00161218" w:rsidRDefault="00161218" w:rsidP="001612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outer(config)#hostname R0</w:t>
            </w:r>
          </w:p>
        </w:tc>
      </w:tr>
      <w:tr w:rsidR="00161218" w:rsidRPr="00161218" w14:paraId="246CC987" w14:textId="588823B2" w:rsidTr="00161218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69A9714F" w14:textId="7C071FD1" w:rsidR="00161218" w:rsidRPr="00161218" w:rsidRDefault="00161218" w:rsidP="0016121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2-Domain </w:t>
            </w:r>
          </w:p>
        </w:tc>
        <w:tc>
          <w:tcPr>
            <w:tcW w:w="6501" w:type="dxa"/>
            <w:vAlign w:val="center"/>
          </w:tcPr>
          <w:p w14:paraId="79CE3BDA" w14:textId="6F1BC71D" w:rsidR="00161218" w:rsidRPr="00161218" w:rsidRDefault="00161218" w:rsidP="001612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0(config)#ip domain-name ee462.kau.edu.sa</w:t>
            </w:r>
          </w:p>
        </w:tc>
      </w:tr>
      <w:tr w:rsidR="00161218" w:rsidRPr="00161218" w14:paraId="3F1C6EBB" w14:textId="77DB1261" w:rsidTr="00161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7C7C141C" w14:textId="03464992" w:rsidR="00161218" w:rsidRPr="00161218" w:rsidRDefault="00161218" w:rsidP="0016121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-Create user</w:t>
            </w:r>
          </w:p>
        </w:tc>
        <w:tc>
          <w:tcPr>
            <w:tcW w:w="6501" w:type="dxa"/>
            <w:vAlign w:val="center"/>
          </w:tcPr>
          <w:p w14:paraId="2A5CFA91" w14:textId="46F4568F" w:rsidR="00161218" w:rsidRPr="00161218" w:rsidRDefault="00191E35" w:rsidP="001612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91E35">
              <w:rPr>
                <w:rFonts w:asciiTheme="majorBidi" w:hAnsiTheme="majorBidi" w:cstheme="majorBidi"/>
                <w:sz w:val="24"/>
                <w:szCs w:val="24"/>
              </w:rPr>
              <w:t>R0(config)#username user pass 123456</w:t>
            </w:r>
          </w:p>
        </w:tc>
      </w:tr>
      <w:tr w:rsidR="00161218" w:rsidRPr="00161218" w14:paraId="28270D46" w14:textId="4C0552BC" w:rsidTr="00161218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40D0DFD0" w14:textId="42E9574D" w:rsidR="00161218" w:rsidRPr="00161218" w:rsidRDefault="00161218" w:rsidP="0016121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4- set console login local</w:t>
            </w:r>
          </w:p>
        </w:tc>
        <w:tc>
          <w:tcPr>
            <w:tcW w:w="6501" w:type="dxa"/>
            <w:vAlign w:val="center"/>
          </w:tcPr>
          <w:p w14:paraId="0343C9C5" w14:textId="0D015CD9" w:rsidR="00161218" w:rsidRPr="00161218" w:rsidRDefault="00426A5A" w:rsidP="001612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??</w:t>
            </w:r>
          </w:p>
        </w:tc>
      </w:tr>
      <w:tr w:rsidR="00161218" w:rsidRPr="00161218" w14:paraId="756813A3" w14:textId="5AA04B61" w:rsidTr="00161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7D3500AE" w14:textId="3C9A9004" w:rsidR="00161218" w:rsidRPr="00161218" w:rsidRDefault="00161218" w:rsidP="0016121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 xml:space="preserve">5- set enable secret </w:t>
            </w:r>
          </w:p>
        </w:tc>
        <w:tc>
          <w:tcPr>
            <w:tcW w:w="6501" w:type="dxa"/>
            <w:vAlign w:val="center"/>
          </w:tcPr>
          <w:p w14:paraId="5278A6A6" w14:textId="56EAB329" w:rsidR="00161218" w:rsidRPr="00161218" w:rsidRDefault="00161218" w:rsidP="001612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0(config)#enable secret 123456</w:t>
            </w:r>
          </w:p>
        </w:tc>
      </w:tr>
      <w:tr w:rsidR="00161218" w:rsidRPr="00161218" w14:paraId="33D00A97" w14:textId="799E1A0C" w:rsidTr="00161218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34C63AF1" w14:textId="47E07A9C" w:rsidR="00161218" w:rsidRPr="00161218" w:rsidRDefault="00161218" w:rsidP="0016121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 xml:space="preserve">6- set </w:t>
            </w:r>
            <w:r w:rsidR="009B720B" w:rsidRPr="00161218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="009B720B">
              <w:rPr>
                <w:rFonts w:asciiTheme="majorBidi" w:hAnsiTheme="majorBidi" w:cstheme="majorBidi"/>
                <w:sz w:val="24"/>
                <w:szCs w:val="24"/>
              </w:rPr>
              <w:t>P</w:t>
            </w:r>
            <w:r w:rsidRPr="00161218">
              <w:rPr>
                <w:rFonts w:asciiTheme="majorBidi" w:hAnsiTheme="majorBidi" w:cstheme="majorBidi"/>
                <w:sz w:val="24"/>
                <w:szCs w:val="24"/>
              </w:rPr>
              <w:t xml:space="preserve"> address and enable interface</w:t>
            </w:r>
          </w:p>
        </w:tc>
        <w:tc>
          <w:tcPr>
            <w:tcW w:w="6501" w:type="dxa"/>
            <w:vAlign w:val="center"/>
          </w:tcPr>
          <w:p w14:paraId="6399C2A6" w14:textId="77777777" w:rsidR="00161218" w:rsidRPr="00161218" w:rsidRDefault="00161218" w:rsidP="0016121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R0(config)#int gig0/0</w:t>
            </w:r>
          </w:p>
          <w:p w14:paraId="446D1B21" w14:textId="77777777" w:rsidR="00161218" w:rsidRDefault="00161218" w:rsidP="001612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R0(config-</w:t>
            </w:r>
            <w:proofErr w:type="gramStart"/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if)#</w:t>
            </w:r>
            <w:proofErr w:type="gramEnd"/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ip address 10.10.10.1 255.255.255.252</w:t>
            </w:r>
          </w:p>
          <w:p w14:paraId="12018D9A" w14:textId="43D0A5FC" w:rsidR="00D15B89" w:rsidRDefault="00D15B89" w:rsidP="001612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D15B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R0(config-</w:t>
            </w:r>
            <w:proofErr w:type="gramStart"/>
            <w:r w:rsidRPr="00D15B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if)#</w:t>
            </w:r>
            <w:proofErr w:type="gramEnd"/>
            <w:r w:rsidRPr="00D15B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no shutdown</w:t>
            </w:r>
          </w:p>
          <w:p w14:paraId="27949FA1" w14:textId="77777777" w:rsidR="00161218" w:rsidRPr="00161218" w:rsidRDefault="00161218" w:rsidP="001612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0(config-if)#exit</w:t>
            </w:r>
          </w:p>
          <w:p w14:paraId="0BBCB0AB" w14:textId="77777777" w:rsidR="00161218" w:rsidRPr="00161218" w:rsidRDefault="00161218" w:rsidP="001612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0(config)#int gig1/0</w:t>
            </w:r>
          </w:p>
          <w:p w14:paraId="53A19BF9" w14:textId="77777777" w:rsidR="00161218" w:rsidRDefault="00161218" w:rsidP="001612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0(config-if)#ip address 10.10.12.2 255.255.255.252</w:t>
            </w:r>
          </w:p>
          <w:p w14:paraId="628F07B9" w14:textId="4F076BD5" w:rsidR="00D15B89" w:rsidRDefault="00D15B89" w:rsidP="001612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>R0(config-if)#no shutdown</w:t>
            </w:r>
          </w:p>
          <w:p w14:paraId="1750DE1A" w14:textId="77777777" w:rsidR="00D15B89" w:rsidRDefault="00D15B89" w:rsidP="00D15B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0(config-if)#exit</w:t>
            </w:r>
          </w:p>
          <w:p w14:paraId="361493EB" w14:textId="77777777" w:rsidR="009B720B" w:rsidRPr="009B720B" w:rsidRDefault="009B720B" w:rsidP="009B720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R0(config)#int gig2/0</w:t>
            </w:r>
          </w:p>
          <w:p w14:paraId="4E7B675A" w14:textId="77777777" w:rsidR="009B720B" w:rsidRPr="009B720B" w:rsidRDefault="009B720B" w:rsidP="009B720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R0(config-if)#ip address 192.168.10.254 255.255.255.0</w:t>
            </w:r>
          </w:p>
          <w:p w14:paraId="7AC7F8EA" w14:textId="77777777" w:rsidR="00161218" w:rsidRDefault="009B720B" w:rsidP="009B72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R0(config-if)#no shutdown</w:t>
            </w:r>
          </w:p>
          <w:p w14:paraId="415A4634" w14:textId="5B180CDF" w:rsidR="009B720B" w:rsidRPr="00161218" w:rsidRDefault="009B720B" w:rsidP="009B72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0(config-if)#exit</w:t>
            </w:r>
          </w:p>
        </w:tc>
      </w:tr>
      <w:tr w:rsidR="00161218" w:rsidRPr="00161218" w14:paraId="751D5EA3" w14:textId="3F441EDE" w:rsidTr="00161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4F3310EE" w14:textId="56670EE2" w:rsidR="00161218" w:rsidRPr="00161218" w:rsidRDefault="00D15B89" w:rsidP="0016121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>7- save configuration</w:t>
            </w:r>
          </w:p>
        </w:tc>
        <w:tc>
          <w:tcPr>
            <w:tcW w:w="6501" w:type="dxa"/>
            <w:vAlign w:val="center"/>
          </w:tcPr>
          <w:p w14:paraId="33610CA8" w14:textId="2FA50F53" w:rsidR="00161218" w:rsidRPr="00161218" w:rsidRDefault="00635E2F" w:rsidP="001612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35E2F">
              <w:rPr>
                <w:rFonts w:asciiTheme="majorBidi" w:hAnsiTheme="majorBidi" w:cstheme="majorBidi"/>
                <w:sz w:val="24"/>
                <w:szCs w:val="24"/>
              </w:rPr>
              <w:t>R0#wr mem</w:t>
            </w:r>
          </w:p>
        </w:tc>
      </w:tr>
      <w:tr w:rsidR="00D15B89" w:rsidRPr="00161218" w14:paraId="1A110687" w14:textId="77777777" w:rsidTr="00635E2F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11F970B0" w14:textId="3CD181CB" w:rsidR="009B720B" w:rsidRPr="00635E2F" w:rsidRDefault="00D15B89" w:rsidP="00635E2F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>8- restart Router</w:t>
            </w:r>
            <w:r w:rsidR="00635E2F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501" w:type="dxa"/>
            <w:vAlign w:val="center"/>
          </w:tcPr>
          <w:p w14:paraId="2964C61D" w14:textId="03964ED4" w:rsidR="00D15B89" w:rsidRPr="00161218" w:rsidRDefault="00426A5A" w:rsidP="001612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??</w:t>
            </w:r>
          </w:p>
        </w:tc>
      </w:tr>
      <w:tr w:rsidR="00D15B89" w:rsidRPr="00161218" w14:paraId="626D434E" w14:textId="77777777" w:rsidTr="001612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1876C1C3" w14:textId="48CC2FEC" w:rsidR="00D15B89" w:rsidRPr="00D15B89" w:rsidRDefault="00D15B89" w:rsidP="00D15B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>9- Test</w:t>
            </w:r>
          </w:p>
          <w:p w14:paraId="7715C785" w14:textId="1EF40738" w:rsidR="00D15B89" w:rsidRPr="00161218" w:rsidRDefault="00D15B89" w:rsidP="00D15B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 xml:space="preserve">      PC0 --- R0</w:t>
            </w:r>
          </w:p>
        </w:tc>
        <w:tc>
          <w:tcPr>
            <w:tcW w:w="6501" w:type="dxa"/>
            <w:vAlign w:val="center"/>
          </w:tcPr>
          <w:p w14:paraId="19941EC6" w14:textId="5EA4F108" w:rsidR="00D15B89" w:rsidRPr="00161218" w:rsidRDefault="0071505E" w:rsidP="001612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505E">
              <w:rPr>
                <w:rFonts w:asciiTheme="majorBidi" w:hAnsiTheme="majorBidi" w:cstheme="majorBidi"/>
                <w:sz w:val="24"/>
                <w:szCs w:val="24"/>
              </w:rPr>
              <w:t xml:space="preserve">C:\&gt;ping </w:t>
            </w:r>
            <w:r w:rsidR="00770870">
              <w:rPr>
                <w:rFonts w:asciiTheme="majorBidi" w:hAnsiTheme="majorBidi" w:cstheme="majorBidi"/>
                <w:sz w:val="24"/>
                <w:szCs w:val="24"/>
              </w:rPr>
              <w:t>??</w:t>
            </w:r>
          </w:p>
        </w:tc>
      </w:tr>
      <w:tr w:rsidR="00D15B89" w:rsidRPr="00161218" w14:paraId="64FE44E7" w14:textId="77777777" w:rsidTr="00161218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7FB06F5E" w14:textId="77777777" w:rsidR="00D15B89" w:rsidRDefault="00D15B89" w:rsidP="00161218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0- configure PC0</w:t>
            </w:r>
          </w:p>
          <w:p w14:paraId="3DBAEAF8" w14:textId="77777777" w:rsidR="00191E35" w:rsidRPr="009B720B" w:rsidRDefault="00191E35" w:rsidP="00191E3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IP Address: 192.168.10.1/24</w:t>
            </w:r>
          </w:p>
          <w:p w14:paraId="58E810F4" w14:textId="46D50B2D" w:rsidR="00191E35" w:rsidRPr="00161218" w:rsidRDefault="00191E35" w:rsidP="00191E35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Default Gateway: 192.168.10.254</w:t>
            </w:r>
          </w:p>
        </w:tc>
        <w:tc>
          <w:tcPr>
            <w:tcW w:w="6501" w:type="dxa"/>
            <w:vAlign w:val="center"/>
          </w:tcPr>
          <w:p w14:paraId="59DF4245" w14:textId="63B4A1A7" w:rsidR="00D15B89" w:rsidRPr="00161218" w:rsidRDefault="00A8377A" w:rsidP="001612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A8377A">
              <w:rPr>
                <w:rFonts w:asciiTheme="majorBidi" w:hAnsiTheme="majorBidi" w:cstheme="majorBidi"/>
                <w:sz w:val="24"/>
                <w:szCs w:val="24"/>
              </w:rPr>
              <w:drawing>
                <wp:inline distT="0" distB="0" distL="0" distR="0" wp14:anchorId="23AA65E7" wp14:editId="5B14076A">
                  <wp:extent cx="3877216" cy="1209844"/>
                  <wp:effectExtent l="0" t="0" r="0" b="9525"/>
                  <wp:docPr id="17062188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6218882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7216" cy="1209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5B89" w:rsidRPr="00161218" w14:paraId="3878BE52" w14:textId="77777777" w:rsidTr="009B72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7E6A4F84" w14:textId="77777777" w:rsidR="00D15B89" w:rsidRDefault="00D15B89" w:rsidP="00161218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>11- configure Switch0</w:t>
            </w:r>
          </w:p>
          <w:p w14:paraId="1652087F" w14:textId="2BD5A859" w:rsidR="009B720B" w:rsidRPr="00161218" w:rsidRDefault="009B720B" w:rsidP="009B720B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IP Address: 192.168.10.200/24</w:t>
            </w:r>
          </w:p>
        </w:tc>
        <w:tc>
          <w:tcPr>
            <w:tcW w:w="6501" w:type="dxa"/>
            <w:vAlign w:val="center"/>
          </w:tcPr>
          <w:p w14:paraId="720365AF" w14:textId="77777777" w:rsidR="0071505E" w:rsidRPr="0071505E" w:rsidRDefault="0071505E" w:rsidP="007150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505E">
              <w:rPr>
                <w:rFonts w:asciiTheme="majorBidi" w:hAnsiTheme="majorBidi" w:cstheme="majorBidi"/>
                <w:sz w:val="24"/>
                <w:szCs w:val="24"/>
              </w:rPr>
              <w:t xml:space="preserve">Switch(config)#int </w:t>
            </w:r>
            <w:proofErr w:type="spellStart"/>
            <w:r w:rsidRPr="0071505E">
              <w:rPr>
                <w:rFonts w:asciiTheme="majorBidi" w:hAnsiTheme="majorBidi" w:cstheme="majorBidi"/>
                <w:sz w:val="24"/>
                <w:szCs w:val="24"/>
              </w:rPr>
              <w:t>vlan</w:t>
            </w:r>
            <w:proofErr w:type="spellEnd"/>
            <w:r w:rsidRPr="0071505E">
              <w:rPr>
                <w:rFonts w:asciiTheme="majorBidi" w:hAnsiTheme="majorBidi" w:cstheme="majorBidi"/>
                <w:sz w:val="24"/>
                <w:szCs w:val="24"/>
              </w:rPr>
              <w:t xml:space="preserve"> 1</w:t>
            </w:r>
          </w:p>
          <w:p w14:paraId="3685763A" w14:textId="77777777" w:rsidR="00D15B89" w:rsidRDefault="0071505E" w:rsidP="007150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505E">
              <w:rPr>
                <w:rFonts w:asciiTheme="majorBidi" w:hAnsiTheme="majorBidi" w:cstheme="majorBidi"/>
                <w:sz w:val="24"/>
                <w:szCs w:val="24"/>
              </w:rPr>
              <w:t>Switch(config-if)#ip add 192.168.10.200 255.255.255.0</w:t>
            </w:r>
          </w:p>
          <w:p w14:paraId="5571EA63" w14:textId="1C721CEE" w:rsidR="00A8377A" w:rsidRDefault="00A8377A" w:rsidP="007150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A8377A">
              <w:rPr>
                <w:rFonts w:asciiTheme="majorBidi" w:hAnsiTheme="majorBidi" w:cstheme="majorBidi"/>
                <w:sz w:val="24"/>
                <w:szCs w:val="24"/>
              </w:rPr>
              <w:t>Switch(config-if)#no shut</w:t>
            </w:r>
          </w:p>
          <w:p w14:paraId="641C9B25" w14:textId="718F3A19" w:rsidR="0071505E" w:rsidRPr="00161218" w:rsidRDefault="0071505E" w:rsidP="007150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505E">
              <w:rPr>
                <w:rFonts w:asciiTheme="majorBidi" w:hAnsiTheme="majorBidi" w:cstheme="majorBidi"/>
                <w:sz w:val="24"/>
                <w:szCs w:val="24"/>
              </w:rPr>
              <w:t>Switch(config-if)#exit</w:t>
            </w:r>
          </w:p>
        </w:tc>
      </w:tr>
      <w:tr w:rsidR="00426A5A" w:rsidRPr="00161218" w14:paraId="05C4FB63" w14:textId="77777777" w:rsidTr="009B720B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280D6438" w14:textId="54AC7FC9" w:rsidR="00426A5A" w:rsidRPr="00D15B89" w:rsidRDefault="00426A5A" w:rsidP="0016121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##- Static routing</w:t>
            </w:r>
          </w:p>
        </w:tc>
        <w:tc>
          <w:tcPr>
            <w:tcW w:w="6501" w:type="dxa"/>
            <w:vAlign w:val="center"/>
          </w:tcPr>
          <w:p w14:paraId="38B95929" w14:textId="77777777" w:rsidR="00426A5A" w:rsidRDefault="00426A5A" w:rsidP="007150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426A5A">
              <w:rPr>
                <w:rFonts w:asciiTheme="majorBidi" w:hAnsiTheme="majorBidi" w:cstheme="majorBidi"/>
                <w:sz w:val="24"/>
                <w:szCs w:val="24"/>
              </w:rPr>
              <w:t>R0(config)#ip route 192.168.30.0 255.255.255.0 10.10.12.1 1</w:t>
            </w:r>
          </w:p>
          <w:p w14:paraId="24CA73B0" w14:textId="057AE68D" w:rsidR="00426A5A" w:rsidRPr="0071505E" w:rsidRDefault="00426A5A" w:rsidP="007150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426A5A">
              <w:rPr>
                <w:rFonts w:asciiTheme="majorBidi" w:hAnsiTheme="majorBidi" w:cstheme="majorBidi"/>
                <w:sz w:val="24"/>
                <w:szCs w:val="24"/>
              </w:rPr>
              <w:t>R0(config)#ip route 192.168.20.0 255.255.255.0 10.10.10.2 1</w:t>
            </w:r>
          </w:p>
        </w:tc>
      </w:tr>
    </w:tbl>
    <w:p w14:paraId="5551D816" w14:textId="77777777" w:rsidR="00161218" w:rsidRDefault="00161218"/>
    <w:p w14:paraId="3F65D52B" w14:textId="3489D445" w:rsidR="00D00333" w:rsidRPr="00161218" w:rsidRDefault="00D00333" w:rsidP="00D00333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161218">
        <w:rPr>
          <w:rFonts w:asciiTheme="majorBidi" w:hAnsiTheme="majorBidi" w:cstheme="majorBidi"/>
          <w:b/>
          <w:bCs/>
          <w:sz w:val="36"/>
          <w:szCs w:val="36"/>
        </w:rPr>
        <w:t>Router</w:t>
      </w:r>
      <w:r>
        <w:rPr>
          <w:rFonts w:asciiTheme="majorBidi" w:hAnsiTheme="majorBidi" w:cstheme="majorBidi"/>
          <w:b/>
          <w:bCs/>
          <w:sz w:val="36"/>
          <w:szCs w:val="36"/>
        </w:rPr>
        <w:t>1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515"/>
        <w:gridCol w:w="6501"/>
      </w:tblGrid>
      <w:tr w:rsidR="00D00333" w:rsidRPr="00161218" w14:paraId="65D29135" w14:textId="77777777" w:rsidTr="00AD26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40AFA890" w14:textId="77777777" w:rsidR="00D00333" w:rsidRPr="00161218" w:rsidRDefault="00D00333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Task</w:t>
            </w:r>
          </w:p>
        </w:tc>
        <w:tc>
          <w:tcPr>
            <w:tcW w:w="6501" w:type="dxa"/>
            <w:vAlign w:val="center"/>
          </w:tcPr>
          <w:p w14:paraId="2DE28344" w14:textId="77777777" w:rsidR="00D00333" w:rsidRPr="00161218" w:rsidRDefault="00D00333" w:rsidP="00AD26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mand</w:t>
            </w:r>
          </w:p>
        </w:tc>
      </w:tr>
      <w:tr w:rsidR="00D00333" w:rsidRPr="00161218" w14:paraId="3C13AF1D" w14:textId="77777777" w:rsidTr="00AD2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5A197F5C" w14:textId="77777777" w:rsidR="00D00333" w:rsidRPr="00161218" w:rsidRDefault="00D00333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-Hostname</w:t>
            </w:r>
          </w:p>
        </w:tc>
        <w:tc>
          <w:tcPr>
            <w:tcW w:w="6501" w:type="dxa"/>
            <w:vAlign w:val="center"/>
          </w:tcPr>
          <w:p w14:paraId="1F37D5D9" w14:textId="56CF5360" w:rsidR="00D00333" w:rsidRPr="00161218" w:rsidRDefault="00D00333" w:rsidP="00AD26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outer(config)#hostname 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D00333" w:rsidRPr="00161218" w14:paraId="22311D26" w14:textId="77777777" w:rsidTr="00AD268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5A31B7BC" w14:textId="77777777" w:rsidR="00D00333" w:rsidRPr="00161218" w:rsidRDefault="00D00333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2-Domain </w:t>
            </w:r>
          </w:p>
        </w:tc>
        <w:tc>
          <w:tcPr>
            <w:tcW w:w="6501" w:type="dxa"/>
            <w:vAlign w:val="center"/>
          </w:tcPr>
          <w:p w14:paraId="40629D16" w14:textId="641FA054" w:rsidR="00D00333" w:rsidRPr="00161218" w:rsidRDefault="00D00333" w:rsidP="00AD268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161218">
              <w:rPr>
                <w:rFonts w:asciiTheme="majorBidi" w:hAnsiTheme="majorBidi" w:cstheme="majorBidi"/>
                <w:sz w:val="24"/>
                <w:szCs w:val="24"/>
              </w:rPr>
              <w:t>(config)#ip domain-name ee462.kau.edu.sa</w:t>
            </w:r>
          </w:p>
        </w:tc>
      </w:tr>
      <w:tr w:rsidR="00D00333" w:rsidRPr="00161218" w14:paraId="78EE9DE7" w14:textId="77777777" w:rsidTr="00AD2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51381192" w14:textId="77777777" w:rsidR="00D00333" w:rsidRPr="00161218" w:rsidRDefault="00D00333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-Create user</w:t>
            </w:r>
          </w:p>
        </w:tc>
        <w:tc>
          <w:tcPr>
            <w:tcW w:w="6501" w:type="dxa"/>
            <w:vAlign w:val="center"/>
          </w:tcPr>
          <w:p w14:paraId="6F06F4EA" w14:textId="10516035" w:rsidR="00D00333" w:rsidRPr="00161218" w:rsidRDefault="00D00333" w:rsidP="00AD26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91E35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191E35">
              <w:rPr>
                <w:rFonts w:asciiTheme="majorBidi" w:hAnsiTheme="majorBidi" w:cstheme="majorBidi"/>
                <w:sz w:val="24"/>
                <w:szCs w:val="24"/>
              </w:rPr>
              <w:t>(config)#username user pass 123456</w:t>
            </w:r>
          </w:p>
        </w:tc>
      </w:tr>
      <w:tr w:rsidR="00D00333" w:rsidRPr="00161218" w14:paraId="1238668B" w14:textId="77777777" w:rsidTr="00AD268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752CB282" w14:textId="77777777" w:rsidR="00D00333" w:rsidRPr="00161218" w:rsidRDefault="00D00333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4- set console login local</w:t>
            </w:r>
          </w:p>
        </w:tc>
        <w:tc>
          <w:tcPr>
            <w:tcW w:w="6501" w:type="dxa"/>
            <w:vAlign w:val="center"/>
          </w:tcPr>
          <w:p w14:paraId="4EC90E5A" w14:textId="5100732A" w:rsidR="00D00333" w:rsidRPr="00161218" w:rsidRDefault="00426A5A" w:rsidP="00AD268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??</w:t>
            </w:r>
          </w:p>
        </w:tc>
      </w:tr>
      <w:tr w:rsidR="00D00333" w:rsidRPr="00161218" w14:paraId="1F24520F" w14:textId="77777777" w:rsidTr="00AD2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18C29FCA" w14:textId="77777777" w:rsidR="00D00333" w:rsidRPr="00161218" w:rsidRDefault="00D00333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 xml:space="preserve">5- set enable secret </w:t>
            </w:r>
          </w:p>
        </w:tc>
        <w:tc>
          <w:tcPr>
            <w:tcW w:w="6501" w:type="dxa"/>
            <w:vAlign w:val="center"/>
          </w:tcPr>
          <w:p w14:paraId="7D78D22F" w14:textId="07151C7A" w:rsidR="00D00333" w:rsidRPr="00161218" w:rsidRDefault="00D00333" w:rsidP="00AD26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161218">
              <w:rPr>
                <w:rFonts w:asciiTheme="majorBidi" w:hAnsiTheme="majorBidi" w:cstheme="majorBidi"/>
                <w:sz w:val="24"/>
                <w:szCs w:val="24"/>
              </w:rPr>
              <w:t>(config)#enable secret 123456</w:t>
            </w:r>
          </w:p>
        </w:tc>
      </w:tr>
      <w:tr w:rsidR="00D00333" w:rsidRPr="00161218" w14:paraId="4D784A11" w14:textId="77777777" w:rsidTr="00AD268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4F6CBC06" w14:textId="77777777" w:rsidR="00D00333" w:rsidRPr="00161218" w:rsidRDefault="00D00333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6- set I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P</w:t>
            </w:r>
            <w:r w:rsidRPr="00161218">
              <w:rPr>
                <w:rFonts w:asciiTheme="majorBidi" w:hAnsiTheme="majorBidi" w:cstheme="majorBidi"/>
                <w:sz w:val="24"/>
                <w:szCs w:val="24"/>
              </w:rPr>
              <w:t xml:space="preserve"> address and enable interface</w:t>
            </w:r>
          </w:p>
        </w:tc>
        <w:tc>
          <w:tcPr>
            <w:tcW w:w="6501" w:type="dxa"/>
            <w:vAlign w:val="center"/>
          </w:tcPr>
          <w:p w14:paraId="19762353" w14:textId="373ABE2E" w:rsidR="00D00333" w:rsidRPr="00161218" w:rsidRDefault="00D00333" w:rsidP="00AD268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R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1</w:t>
            </w:r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(config)#int gig0/0</w:t>
            </w:r>
          </w:p>
          <w:p w14:paraId="6435E544" w14:textId="40850CE2" w:rsidR="00D00333" w:rsidRDefault="00D00333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R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1</w:t>
            </w:r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(config-</w:t>
            </w:r>
            <w:proofErr w:type="gramStart"/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if)#</w:t>
            </w:r>
            <w:proofErr w:type="gramEnd"/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ip address 10.10.1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1</w:t>
            </w:r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.1 255.255.255.252</w:t>
            </w:r>
          </w:p>
          <w:p w14:paraId="02A951CD" w14:textId="06DAEA42" w:rsidR="00D00333" w:rsidRDefault="00D00333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D15B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R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1</w:t>
            </w:r>
            <w:r w:rsidRPr="00D15B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(config-</w:t>
            </w:r>
            <w:proofErr w:type="gramStart"/>
            <w:r w:rsidRPr="00D15B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if)#</w:t>
            </w:r>
            <w:proofErr w:type="gramEnd"/>
            <w:r w:rsidRPr="00D15B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no shutdown</w:t>
            </w:r>
          </w:p>
          <w:p w14:paraId="34B3CEC2" w14:textId="17599D80" w:rsidR="00D00333" w:rsidRPr="00161218" w:rsidRDefault="00D00333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161218">
              <w:rPr>
                <w:rFonts w:asciiTheme="majorBidi" w:hAnsiTheme="majorBidi" w:cstheme="majorBidi"/>
                <w:sz w:val="24"/>
                <w:szCs w:val="24"/>
              </w:rPr>
              <w:t>(config-if)#exit</w:t>
            </w:r>
          </w:p>
          <w:p w14:paraId="710FC58A" w14:textId="55DF030C" w:rsidR="00D00333" w:rsidRPr="00161218" w:rsidRDefault="00D00333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161218">
              <w:rPr>
                <w:rFonts w:asciiTheme="majorBidi" w:hAnsiTheme="majorBidi" w:cstheme="majorBidi"/>
                <w:sz w:val="24"/>
                <w:szCs w:val="24"/>
              </w:rPr>
              <w:t>(config)#int gig1/0</w:t>
            </w:r>
          </w:p>
          <w:p w14:paraId="051A208B" w14:textId="13E3ED7D" w:rsidR="00D00333" w:rsidRDefault="00D00333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161218">
              <w:rPr>
                <w:rFonts w:asciiTheme="majorBidi" w:hAnsiTheme="majorBidi" w:cstheme="majorBidi"/>
                <w:sz w:val="24"/>
                <w:szCs w:val="24"/>
              </w:rPr>
              <w:t>(config-if)#</w:t>
            </w:r>
            <w:r>
              <w:t xml:space="preserve"> </w:t>
            </w:r>
            <w:proofErr w:type="spellStart"/>
            <w:r w:rsidRPr="00D00333">
              <w:rPr>
                <w:rFonts w:asciiTheme="majorBidi" w:hAnsiTheme="majorBidi" w:cstheme="majorBidi"/>
                <w:sz w:val="24"/>
                <w:szCs w:val="24"/>
              </w:rPr>
              <w:t>ip</w:t>
            </w:r>
            <w:proofErr w:type="spellEnd"/>
            <w:r w:rsidRPr="00D00333">
              <w:rPr>
                <w:rFonts w:asciiTheme="majorBidi" w:hAnsiTheme="majorBidi" w:cstheme="majorBidi"/>
                <w:sz w:val="24"/>
                <w:szCs w:val="24"/>
              </w:rPr>
              <w:t xml:space="preserve"> address 10.10.10.2 255.255.255.252</w:t>
            </w:r>
          </w:p>
          <w:p w14:paraId="565F2D11" w14:textId="4AC11DBF" w:rsidR="00D00333" w:rsidRDefault="00D00333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D15B89">
              <w:rPr>
                <w:rFonts w:asciiTheme="majorBidi" w:hAnsiTheme="majorBidi" w:cstheme="majorBidi"/>
                <w:sz w:val="24"/>
                <w:szCs w:val="24"/>
              </w:rPr>
              <w:t>(config-if)#no shutdown</w:t>
            </w:r>
          </w:p>
          <w:p w14:paraId="1C50C456" w14:textId="0872D941" w:rsidR="00D00333" w:rsidRDefault="00D00333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161218">
              <w:rPr>
                <w:rFonts w:asciiTheme="majorBidi" w:hAnsiTheme="majorBidi" w:cstheme="majorBidi"/>
                <w:sz w:val="24"/>
                <w:szCs w:val="24"/>
              </w:rPr>
              <w:t>(config-if)#exit</w:t>
            </w:r>
          </w:p>
          <w:p w14:paraId="6188E4F1" w14:textId="43DB723A" w:rsidR="00D00333" w:rsidRPr="009B720B" w:rsidRDefault="00D00333" w:rsidP="00AD268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9B720B">
              <w:rPr>
                <w:rFonts w:asciiTheme="majorBidi" w:hAnsiTheme="majorBidi" w:cstheme="majorBidi"/>
                <w:sz w:val="24"/>
                <w:szCs w:val="24"/>
              </w:rPr>
              <w:t>(config)#int gig2/0</w:t>
            </w:r>
          </w:p>
          <w:p w14:paraId="5BC3D940" w14:textId="5F843796" w:rsidR="00D00333" w:rsidRPr="009B720B" w:rsidRDefault="00D00333" w:rsidP="00AD268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9B720B">
              <w:rPr>
                <w:rFonts w:asciiTheme="majorBidi" w:hAnsiTheme="majorBidi" w:cstheme="majorBidi"/>
                <w:sz w:val="24"/>
                <w:szCs w:val="24"/>
              </w:rPr>
              <w:t>(config-if)#ip address 192.168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9B720B">
              <w:rPr>
                <w:rFonts w:asciiTheme="majorBidi" w:hAnsiTheme="majorBidi" w:cstheme="majorBidi"/>
                <w:sz w:val="24"/>
                <w:szCs w:val="24"/>
              </w:rPr>
              <w:t>0.254 255.255.255.0</w:t>
            </w:r>
          </w:p>
          <w:p w14:paraId="03725514" w14:textId="7DE6D573" w:rsidR="00D00333" w:rsidRDefault="00D00333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9B720B">
              <w:rPr>
                <w:rFonts w:asciiTheme="majorBidi" w:hAnsiTheme="majorBidi" w:cstheme="majorBidi"/>
                <w:sz w:val="24"/>
                <w:szCs w:val="24"/>
              </w:rPr>
              <w:t>(config-if)#no shutdown</w:t>
            </w:r>
          </w:p>
          <w:p w14:paraId="54369829" w14:textId="223A5D43" w:rsidR="00D00333" w:rsidRPr="00161218" w:rsidRDefault="00D00333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161218">
              <w:rPr>
                <w:rFonts w:asciiTheme="majorBidi" w:hAnsiTheme="majorBidi" w:cstheme="majorBidi"/>
                <w:sz w:val="24"/>
                <w:szCs w:val="24"/>
              </w:rPr>
              <w:t>(config-if)#exit</w:t>
            </w:r>
          </w:p>
        </w:tc>
      </w:tr>
      <w:tr w:rsidR="00D00333" w:rsidRPr="00161218" w14:paraId="04260197" w14:textId="77777777" w:rsidTr="00AD2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1ABE3A9B" w14:textId="77777777" w:rsidR="00D00333" w:rsidRPr="00161218" w:rsidRDefault="00D00333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>7- save configuration</w:t>
            </w:r>
          </w:p>
        </w:tc>
        <w:tc>
          <w:tcPr>
            <w:tcW w:w="6501" w:type="dxa"/>
            <w:vAlign w:val="center"/>
          </w:tcPr>
          <w:p w14:paraId="0EDB0A47" w14:textId="12CEABFA" w:rsidR="00D00333" w:rsidRPr="00161218" w:rsidRDefault="00D00333" w:rsidP="00AD26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35E2F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 w:rsidR="00A341DE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635E2F">
              <w:rPr>
                <w:rFonts w:asciiTheme="majorBidi" w:hAnsiTheme="majorBidi" w:cstheme="majorBidi"/>
                <w:sz w:val="24"/>
                <w:szCs w:val="24"/>
              </w:rPr>
              <w:t>#wr mem</w:t>
            </w:r>
          </w:p>
        </w:tc>
      </w:tr>
      <w:tr w:rsidR="00D00333" w:rsidRPr="00161218" w14:paraId="339EC875" w14:textId="77777777" w:rsidTr="00AD2689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4117AF62" w14:textId="77777777" w:rsidR="00D00333" w:rsidRPr="00635E2F" w:rsidRDefault="00D00333" w:rsidP="00AD2689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>8- restart Route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501" w:type="dxa"/>
            <w:vAlign w:val="center"/>
          </w:tcPr>
          <w:p w14:paraId="44B01EEA" w14:textId="579DE02C" w:rsidR="00D00333" w:rsidRPr="00161218" w:rsidRDefault="00426A5A" w:rsidP="00AD268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??</w:t>
            </w:r>
          </w:p>
        </w:tc>
      </w:tr>
      <w:tr w:rsidR="00D00333" w:rsidRPr="00161218" w14:paraId="2448C57A" w14:textId="77777777" w:rsidTr="00AD2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6D7CF4FC" w14:textId="77777777" w:rsidR="00D00333" w:rsidRPr="00D15B89" w:rsidRDefault="00D00333" w:rsidP="00AD2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>9- Test</w:t>
            </w:r>
          </w:p>
          <w:p w14:paraId="6DCF687F" w14:textId="77777777" w:rsidR="00D00333" w:rsidRPr="00161218" w:rsidRDefault="00D00333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 xml:space="preserve">      PC0 --- R0</w:t>
            </w:r>
          </w:p>
        </w:tc>
        <w:tc>
          <w:tcPr>
            <w:tcW w:w="6501" w:type="dxa"/>
            <w:vAlign w:val="center"/>
          </w:tcPr>
          <w:p w14:paraId="48E8C134" w14:textId="6909EB1A" w:rsidR="00D00333" w:rsidRPr="00161218" w:rsidRDefault="00D00333" w:rsidP="00AD26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505E">
              <w:rPr>
                <w:rFonts w:asciiTheme="majorBidi" w:hAnsiTheme="majorBidi" w:cstheme="majorBidi"/>
                <w:sz w:val="24"/>
                <w:szCs w:val="24"/>
              </w:rPr>
              <w:t xml:space="preserve">C:\&gt;ping </w:t>
            </w:r>
            <w:r w:rsidR="00770870">
              <w:rPr>
                <w:rFonts w:asciiTheme="majorBidi" w:hAnsiTheme="majorBidi" w:cstheme="majorBidi"/>
                <w:sz w:val="24"/>
                <w:szCs w:val="24"/>
              </w:rPr>
              <w:t>??</w:t>
            </w:r>
          </w:p>
        </w:tc>
      </w:tr>
      <w:tr w:rsidR="00D00333" w:rsidRPr="00161218" w14:paraId="2F0FB486" w14:textId="77777777" w:rsidTr="00AD268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16CCAE24" w14:textId="77777777" w:rsidR="00D00333" w:rsidRDefault="00D00333" w:rsidP="00AD2689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0- configure PC0</w:t>
            </w:r>
          </w:p>
          <w:p w14:paraId="4541663B" w14:textId="77777777" w:rsidR="00D00333" w:rsidRPr="009B720B" w:rsidRDefault="00D00333" w:rsidP="00AD2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IP Address: 192.168.10.1/24</w:t>
            </w:r>
          </w:p>
          <w:p w14:paraId="78FBC663" w14:textId="77777777" w:rsidR="00D00333" w:rsidRPr="00161218" w:rsidRDefault="00D00333" w:rsidP="00AD2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Default Gateway: 192.168.10.254</w:t>
            </w:r>
          </w:p>
        </w:tc>
        <w:tc>
          <w:tcPr>
            <w:tcW w:w="6501" w:type="dxa"/>
            <w:vAlign w:val="center"/>
          </w:tcPr>
          <w:p w14:paraId="6DF6C5D0" w14:textId="03EBCC8B" w:rsidR="00D00333" w:rsidRPr="00161218" w:rsidRDefault="00A8377A" w:rsidP="00AD268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A8377A">
              <w:rPr>
                <w:rFonts w:asciiTheme="majorBidi" w:hAnsiTheme="majorBidi" w:cstheme="majorBidi"/>
                <w:sz w:val="24"/>
                <w:szCs w:val="24"/>
              </w:rPr>
              <w:drawing>
                <wp:inline distT="0" distB="0" distL="0" distR="0" wp14:anchorId="0812A267" wp14:editId="4DECFBD8">
                  <wp:extent cx="3848637" cy="1124107"/>
                  <wp:effectExtent l="0" t="0" r="0" b="0"/>
                  <wp:docPr id="16606337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0633727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8637" cy="1124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0333" w:rsidRPr="00161218" w14:paraId="350B694E" w14:textId="77777777" w:rsidTr="00AD26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088D4B2E" w14:textId="77777777" w:rsidR="00D00333" w:rsidRDefault="00D00333" w:rsidP="00AD2689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>11- configure Switch0</w:t>
            </w:r>
          </w:p>
          <w:p w14:paraId="2F89D6AA" w14:textId="77777777" w:rsidR="00D00333" w:rsidRPr="00161218" w:rsidRDefault="00D00333" w:rsidP="00AD2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IP Address: 192.168.10.200/24</w:t>
            </w:r>
          </w:p>
        </w:tc>
        <w:tc>
          <w:tcPr>
            <w:tcW w:w="6501" w:type="dxa"/>
            <w:vAlign w:val="center"/>
          </w:tcPr>
          <w:p w14:paraId="55FCFF03" w14:textId="77777777" w:rsidR="00D00333" w:rsidRPr="0071505E" w:rsidRDefault="00D00333" w:rsidP="00AD26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505E">
              <w:rPr>
                <w:rFonts w:asciiTheme="majorBidi" w:hAnsiTheme="majorBidi" w:cstheme="majorBidi"/>
                <w:sz w:val="24"/>
                <w:szCs w:val="24"/>
              </w:rPr>
              <w:t xml:space="preserve">Switch(config)#int </w:t>
            </w:r>
            <w:proofErr w:type="spellStart"/>
            <w:r w:rsidRPr="0071505E">
              <w:rPr>
                <w:rFonts w:asciiTheme="majorBidi" w:hAnsiTheme="majorBidi" w:cstheme="majorBidi"/>
                <w:sz w:val="24"/>
                <w:szCs w:val="24"/>
              </w:rPr>
              <w:t>vlan</w:t>
            </w:r>
            <w:proofErr w:type="spellEnd"/>
            <w:r w:rsidRPr="0071505E">
              <w:rPr>
                <w:rFonts w:asciiTheme="majorBidi" w:hAnsiTheme="majorBidi" w:cstheme="majorBidi"/>
                <w:sz w:val="24"/>
                <w:szCs w:val="24"/>
              </w:rPr>
              <w:t xml:space="preserve"> 1</w:t>
            </w:r>
          </w:p>
          <w:p w14:paraId="65D00C53" w14:textId="63F4451A" w:rsidR="00D00333" w:rsidRDefault="00D00333" w:rsidP="00AD26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505E">
              <w:rPr>
                <w:rFonts w:asciiTheme="majorBidi" w:hAnsiTheme="majorBidi" w:cstheme="majorBidi"/>
                <w:sz w:val="24"/>
                <w:szCs w:val="24"/>
              </w:rPr>
              <w:t>Switch(config-if)#ip add 192.168.</w:t>
            </w:r>
            <w:r w:rsidR="00A341DE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71505E">
              <w:rPr>
                <w:rFonts w:asciiTheme="majorBidi" w:hAnsiTheme="majorBidi" w:cstheme="majorBidi"/>
                <w:sz w:val="24"/>
                <w:szCs w:val="24"/>
              </w:rPr>
              <w:t>0.200 255.255.255.0</w:t>
            </w:r>
          </w:p>
          <w:p w14:paraId="17CFDFC3" w14:textId="4D0D8D92" w:rsidR="00A8377A" w:rsidRDefault="00A8377A" w:rsidP="00AD26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A8377A">
              <w:rPr>
                <w:rFonts w:asciiTheme="majorBidi" w:hAnsiTheme="majorBidi" w:cstheme="majorBidi"/>
                <w:sz w:val="24"/>
                <w:szCs w:val="24"/>
              </w:rPr>
              <w:t>Switch(config-if)#no shut</w:t>
            </w:r>
          </w:p>
          <w:p w14:paraId="7975BE1D" w14:textId="77777777" w:rsidR="00D00333" w:rsidRPr="00161218" w:rsidRDefault="00D00333" w:rsidP="00AD26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505E">
              <w:rPr>
                <w:rFonts w:asciiTheme="majorBidi" w:hAnsiTheme="majorBidi" w:cstheme="majorBidi"/>
                <w:sz w:val="24"/>
                <w:szCs w:val="24"/>
              </w:rPr>
              <w:t>Switch(config-if)#exit</w:t>
            </w:r>
          </w:p>
        </w:tc>
      </w:tr>
      <w:tr w:rsidR="00426A5A" w:rsidRPr="00161218" w14:paraId="4D23493D" w14:textId="77777777" w:rsidTr="00AD2689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1DCE865F" w14:textId="1EC8B4C0" w:rsidR="00426A5A" w:rsidRPr="00D15B89" w:rsidRDefault="00426A5A" w:rsidP="00426A5A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##- Static routing</w:t>
            </w:r>
          </w:p>
        </w:tc>
        <w:tc>
          <w:tcPr>
            <w:tcW w:w="6501" w:type="dxa"/>
            <w:vAlign w:val="center"/>
          </w:tcPr>
          <w:p w14:paraId="0A883C1A" w14:textId="77777777" w:rsidR="00410932" w:rsidRPr="00410932" w:rsidRDefault="00410932" w:rsidP="0041093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410932">
              <w:rPr>
                <w:rFonts w:asciiTheme="majorBidi" w:hAnsiTheme="majorBidi" w:cstheme="majorBidi"/>
                <w:sz w:val="24"/>
                <w:szCs w:val="24"/>
              </w:rPr>
              <w:t>R1(config)#ip route 192.168.30.0 255.255.255.0 10.10.11.2 1</w:t>
            </w:r>
          </w:p>
          <w:p w14:paraId="17059B4B" w14:textId="27765BB5" w:rsidR="00426A5A" w:rsidRPr="0071505E" w:rsidRDefault="00410932" w:rsidP="004109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410932">
              <w:rPr>
                <w:rFonts w:asciiTheme="majorBidi" w:hAnsiTheme="majorBidi" w:cstheme="majorBidi"/>
                <w:sz w:val="24"/>
                <w:szCs w:val="24"/>
              </w:rPr>
              <w:t>R1(config)#ip route 192.168.10.0 255.255.255.0 10.10.10.1 1</w:t>
            </w:r>
          </w:p>
        </w:tc>
      </w:tr>
    </w:tbl>
    <w:p w14:paraId="11D3981A" w14:textId="77777777" w:rsidR="00D00333" w:rsidRDefault="00D00333" w:rsidP="00D00333"/>
    <w:p w14:paraId="222D024E" w14:textId="0A939935" w:rsidR="00A8377A" w:rsidRPr="00161218" w:rsidRDefault="00A8377A" w:rsidP="00A8377A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161218">
        <w:rPr>
          <w:rFonts w:asciiTheme="majorBidi" w:hAnsiTheme="majorBidi" w:cstheme="majorBidi"/>
          <w:b/>
          <w:bCs/>
          <w:sz w:val="36"/>
          <w:szCs w:val="36"/>
        </w:rPr>
        <w:t>Router</w:t>
      </w:r>
      <w:r>
        <w:rPr>
          <w:rFonts w:asciiTheme="majorBidi" w:hAnsiTheme="majorBidi" w:cstheme="majorBidi"/>
          <w:b/>
          <w:bCs/>
          <w:sz w:val="36"/>
          <w:szCs w:val="36"/>
        </w:rPr>
        <w:t>2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290"/>
        <w:gridCol w:w="6726"/>
      </w:tblGrid>
      <w:tr w:rsidR="00A8377A" w:rsidRPr="00161218" w14:paraId="026EE80E" w14:textId="77777777" w:rsidTr="004109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  <w:vAlign w:val="center"/>
          </w:tcPr>
          <w:p w14:paraId="33BE2AED" w14:textId="77777777" w:rsidR="00A8377A" w:rsidRPr="00161218" w:rsidRDefault="00A8377A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Task</w:t>
            </w:r>
          </w:p>
        </w:tc>
        <w:tc>
          <w:tcPr>
            <w:tcW w:w="6726" w:type="dxa"/>
            <w:vAlign w:val="center"/>
          </w:tcPr>
          <w:p w14:paraId="21818F9B" w14:textId="77777777" w:rsidR="00A8377A" w:rsidRPr="00161218" w:rsidRDefault="00A8377A" w:rsidP="00AD26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mmand</w:t>
            </w:r>
          </w:p>
        </w:tc>
      </w:tr>
      <w:tr w:rsidR="00A8377A" w:rsidRPr="00161218" w14:paraId="738A2245" w14:textId="77777777" w:rsidTr="004109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  <w:vAlign w:val="center"/>
          </w:tcPr>
          <w:p w14:paraId="73C92425" w14:textId="77777777" w:rsidR="00A8377A" w:rsidRPr="00161218" w:rsidRDefault="00A8377A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-Hostname</w:t>
            </w:r>
          </w:p>
        </w:tc>
        <w:tc>
          <w:tcPr>
            <w:tcW w:w="6726" w:type="dxa"/>
            <w:vAlign w:val="center"/>
          </w:tcPr>
          <w:p w14:paraId="067C8F17" w14:textId="11D382E5" w:rsidR="00A8377A" w:rsidRPr="00161218" w:rsidRDefault="00A8377A" w:rsidP="00AD26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outer(config)#hostname 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  <w:tr w:rsidR="00A8377A" w:rsidRPr="00161218" w14:paraId="0E649950" w14:textId="77777777" w:rsidTr="00410932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  <w:vAlign w:val="center"/>
          </w:tcPr>
          <w:p w14:paraId="1551A4C2" w14:textId="77777777" w:rsidR="00A8377A" w:rsidRPr="00161218" w:rsidRDefault="00A8377A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2-Domain </w:t>
            </w:r>
          </w:p>
        </w:tc>
        <w:tc>
          <w:tcPr>
            <w:tcW w:w="6726" w:type="dxa"/>
            <w:vAlign w:val="center"/>
          </w:tcPr>
          <w:p w14:paraId="782A6B55" w14:textId="6DE157BA" w:rsidR="00A8377A" w:rsidRPr="00161218" w:rsidRDefault="00A8377A" w:rsidP="00AD268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161218">
              <w:rPr>
                <w:rFonts w:asciiTheme="majorBidi" w:hAnsiTheme="majorBidi" w:cstheme="majorBidi"/>
                <w:sz w:val="24"/>
                <w:szCs w:val="24"/>
              </w:rPr>
              <w:t>(config)#ip domain-name ee462.kau.edu.sa</w:t>
            </w:r>
          </w:p>
        </w:tc>
      </w:tr>
      <w:tr w:rsidR="00A8377A" w:rsidRPr="00161218" w14:paraId="3BE8EC4A" w14:textId="77777777" w:rsidTr="004109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  <w:vAlign w:val="center"/>
          </w:tcPr>
          <w:p w14:paraId="445A483C" w14:textId="77777777" w:rsidR="00A8377A" w:rsidRPr="00161218" w:rsidRDefault="00A8377A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-Create user</w:t>
            </w:r>
          </w:p>
        </w:tc>
        <w:tc>
          <w:tcPr>
            <w:tcW w:w="6726" w:type="dxa"/>
            <w:vAlign w:val="center"/>
          </w:tcPr>
          <w:p w14:paraId="56920C26" w14:textId="18348AF0" w:rsidR="00A8377A" w:rsidRPr="00161218" w:rsidRDefault="00A8377A" w:rsidP="00AD26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91E35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191E35">
              <w:rPr>
                <w:rFonts w:asciiTheme="majorBidi" w:hAnsiTheme="majorBidi" w:cstheme="majorBidi"/>
                <w:sz w:val="24"/>
                <w:szCs w:val="24"/>
              </w:rPr>
              <w:t>(config)#username user pass 123456</w:t>
            </w:r>
          </w:p>
        </w:tc>
      </w:tr>
      <w:tr w:rsidR="00A8377A" w:rsidRPr="00161218" w14:paraId="6C2D1678" w14:textId="77777777" w:rsidTr="00410932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  <w:vAlign w:val="center"/>
          </w:tcPr>
          <w:p w14:paraId="71BDAE98" w14:textId="77777777" w:rsidR="00A8377A" w:rsidRPr="00161218" w:rsidRDefault="00A8377A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4- set console login local</w:t>
            </w:r>
          </w:p>
        </w:tc>
        <w:tc>
          <w:tcPr>
            <w:tcW w:w="6726" w:type="dxa"/>
            <w:vAlign w:val="center"/>
          </w:tcPr>
          <w:p w14:paraId="14DFE3A6" w14:textId="4DB73A13" w:rsidR="00A8377A" w:rsidRPr="00161218" w:rsidRDefault="00426A5A" w:rsidP="00AD268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??</w:t>
            </w:r>
          </w:p>
        </w:tc>
      </w:tr>
      <w:tr w:rsidR="00A8377A" w:rsidRPr="00161218" w14:paraId="68D950E1" w14:textId="77777777" w:rsidTr="004109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  <w:vAlign w:val="center"/>
          </w:tcPr>
          <w:p w14:paraId="18C3D828" w14:textId="77777777" w:rsidR="00A8377A" w:rsidRPr="00161218" w:rsidRDefault="00A8377A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 xml:space="preserve">5- set enable secret </w:t>
            </w:r>
          </w:p>
        </w:tc>
        <w:tc>
          <w:tcPr>
            <w:tcW w:w="6726" w:type="dxa"/>
            <w:vAlign w:val="center"/>
          </w:tcPr>
          <w:p w14:paraId="2C483300" w14:textId="77777777" w:rsidR="00A8377A" w:rsidRPr="00161218" w:rsidRDefault="00A8377A" w:rsidP="00AD26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161218">
              <w:rPr>
                <w:rFonts w:asciiTheme="majorBidi" w:hAnsiTheme="majorBidi" w:cstheme="majorBidi"/>
                <w:sz w:val="24"/>
                <w:szCs w:val="24"/>
              </w:rPr>
              <w:t>(config)#enable secret 123456</w:t>
            </w:r>
          </w:p>
        </w:tc>
      </w:tr>
      <w:tr w:rsidR="00A8377A" w:rsidRPr="00161218" w14:paraId="21FF7CF7" w14:textId="77777777" w:rsidTr="00410932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  <w:vAlign w:val="center"/>
          </w:tcPr>
          <w:p w14:paraId="7400A552" w14:textId="77777777" w:rsidR="00A8377A" w:rsidRPr="00161218" w:rsidRDefault="00A8377A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6- set I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P</w:t>
            </w:r>
            <w:r w:rsidRPr="00161218">
              <w:rPr>
                <w:rFonts w:asciiTheme="majorBidi" w:hAnsiTheme="majorBidi" w:cstheme="majorBidi"/>
                <w:sz w:val="24"/>
                <w:szCs w:val="24"/>
              </w:rPr>
              <w:t xml:space="preserve"> address and enable interface</w:t>
            </w:r>
          </w:p>
        </w:tc>
        <w:tc>
          <w:tcPr>
            <w:tcW w:w="6726" w:type="dxa"/>
            <w:vAlign w:val="center"/>
          </w:tcPr>
          <w:p w14:paraId="57D335F8" w14:textId="4B467107" w:rsidR="00A8377A" w:rsidRPr="00161218" w:rsidRDefault="00A8377A" w:rsidP="00AD268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R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2</w:t>
            </w:r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(config)#int gig0/0</w:t>
            </w:r>
          </w:p>
          <w:p w14:paraId="5CCA5C9C" w14:textId="688F3937" w:rsidR="00A8377A" w:rsidRDefault="00A8377A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R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2</w:t>
            </w:r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(config-</w:t>
            </w:r>
            <w:proofErr w:type="gramStart"/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if)#</w:t>
            </w:r>
            <w:proofErr w:type="gramEnd"/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ip address 10.10.1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2</w:t>
            </w:r>
            <w:r w:rsidRPr="00161218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.1 255.255.255.252</w:t>
            </w:r>
          </w:p>
          <w:p w14:paraId="5A4FADA1" w14:textId="702181F3" w:rsidR="00A8377A" w:rsidRDefault="00A8377A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</w:pPr>
            <w:r w:rsidRPr="00D15B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R</w:t>
            </w: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2</w:t>
            </w:r>
            <w:r w:rsidRPr="00D15B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(config-</w:t>
            </w:r>
            <w:proofErr w:type="gramStart"/>
            <w:r w:rsidRPr="00D15B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if)#</w:t>
            </w:r>
            <w:proofErr w:type="gramEnd"/>
            <w:r w:rsidRPr="00D15B89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val="en-GB" w:eastAsia="en-GB"/>
                <w14:ligatures w14:val="none"/>
              </w:rPr>
              <w:t>no shutdown</w:t>
            </w:r>
          </w:p>
          <w:p w14:paraId="3DC4D4FA" w14:textId="556301FD" w:rsidR="00A8377A" w:rsidRPr="00161218" w:rsidRDefault="00A8377A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161218">
              <w:rPr>
                <w:rFonts w:asciiTheme="majorBidi" w:hAnsiTheme="majorBidi" w:cstheme="majorBidi"/>
                <w:sz w:val="24"/>
                <w:szCs w:val="24"/>
              </w:rPr>
              <w:t>(config-if)#exit</w:t>
            </w:r>
          </w:p>
          <w:p w14:paraId="432B4C58" w14:textId="65CBE584" w:rsidR="00A8377A" w:rsidRPr="00161218" w:rsidRDefault="00A8377A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161218">
              <w:rPr>
                <w:rFonts w:asciiTheme="majorBidi" w:hAnsiTheme="majorBidi" w:cstheme="majorBidi"/>
                <w:sz w:val="24"/>
                <w:szCs w:val="24"/>
              </w:rPr>
              <w:t>(config)#int gig1/0</w:t>
            </w:r>
          </w:p>
          <w:p w14:paraId="6F1C976B" w14:textId="2215B940" w:rsidR="00A8377A" w:rsidRDefault="00A8377A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161218">
              <w:rPr>
                <w:rFonts w:asciiTheme="majorBidi" w:hAnsiTheme="majorBidi" w:cstheme="majorBidi"/>
                <w:sz w:val="24"/>
                <w:szCs w:val="24"/>
              </w:rPr>
              <w:t>(config-if)#</w:t>
            </w:r>
            <w:r>
              <w:t xml:space="preserve"> </w:t>
            </w:r>
            <w:proofErr w:type="spellStart"/>
            <w:r w:rsidRPr="00D00333">
              <w:rPr>
                <w:rFonts w:asciiTheme="majorBidi" w:hAnsiTheme="majorBidi" w:cstheme="majorBidi"/>
                <w:sz w:val="24"/>
                <w:szCs w:val="24"/>
              </w:rPr>
              <w:t>ip</w:t>
            </w:r>
            <w:proofErr w:type="spellEnd"/>
            <w:r w:rsidRPr="00D00333">
              <w:rPr>
                <w:rFonts w:asciiTheme="majorBidi" w:hAnsiTheme="majorBidi" w:cstheme="majorBidi"/>
                <w:sz w:val="24"/>
                <w:szCs w:val="24"/>
              </w:rPr>
              <w:t xml:space="preserve"> address 10.10.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D00333">
              <w:rPr>
                <w:rFonts w:asciiTheme="majorBidi" w:hAnsiTheme="majorBidi" w:cstheme="majorBidi"/>
                <w:sz w:val="24"/>
                <w:szCs w:val="24"/>
              </w:rPr>
              <w:t>.2 255.255.255.252</w:t>
            </w:r>
          </w:p>
          <w:p w14:paraId="36E9E0B4" w14:textId="188CC9F5" w:rsidR="00A8377A" w:rsidRDefault="00A8377A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D15B89">
              <w:rPr>
                <w:rFonts w:asciiTheme="majorBidi" w:hAnsiTheme="majorBidi" w:cstheme="majorBidi"/>
                <w:sz w:val="24"/>
                <w:szCs w:val="24"/>
              </w:rPr>
              <w:t>(config-if)#no shutdown</w:t>
            </w:r>
          </w:p>
          <w:p w14:paraId="455E248B" w14:textId="7EF17C89" w:rsidR="00A8377A" w:rsidRDefault="00A8377A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161218">
              <w:rPr>
                <w:rFonts w:asciiTheme="majorBidi" w:hAnsiTheme="majorBidi" w:cstheme="majorBidi"/>
                <w:sz w:val="24"/>
                <w:szCs w:val="24"/>
              </w:rPr>
              <w:t>(config-if)#exit</w:t>
            </w:r>
          </w:p>
          <w:p w14:paraId="47ACC974" w14:textId="665D228D" w:rsidR="00A8377A" w:rsidRPr="009B720B" w:rsidRDefault="00A8377A" w:rsidP="00AD268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9B720B">
              <w:rPr>
                <w:rFonts w:asciiTheme="majorBidi" w:hAnsiTheme="majorBidi" w:cstheme="majorBidi"/>
                <w:sz w:val="24"/>
                <w:szCs w:val="24"/>
              </w:rPr>
              <w:t>(config)#int gig2/0</w:t>
            </w:r>
          </w:p>
          <w:p w14:paraId="4AB942A1" w14:textId="022DA99E" w:rsidR="00A8377A" w:rsidRPr="009B720B" w:rsidRDefault="00A8377A" w:rsidP="00AD2689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9B720B">
              <w:rPr>
                <w:rFonts w:asciiTheme="majorBidi" w:hAnsiTheme="majorBidi" w:cstheme="majorBidi"/>
                <w:sz w:val="24"/>
                <w:szCs w:val="24"/>
              </w:rPr>
              <w:t>(config-if)#ip address 192.168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Pr="009B720B">
              <w:rPr>
                <w:rFonts w:asciiTheme="majorBidi" w:hAnsiTheme="majorBidi" w:cstheme="majorBidi"/>
                <w:sz w:val="24"/>
                <w:szCs w:val="24"/>
              </w:rPr>
              <w:t>0.254 255.255.255.0</w:t>
            </w:r>
          </w:p>
          <w:p w14:paraId="403DEC03" w14:textId="5E2A6C3B" w:rsidR="00A8377A" w:rsidRDefault="00A8377A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9B720B">
              <w:rPr>
                <w:rFonts w:asciiTheme="majorBidi" w:hAnsiTheme="majorBidi" w:cstheme="majorBidi"/>
                <w:sz w:val="24"/>
                <w:szCs w:val="24"/>
              </w:rPr>
              <w:t>(config-if)#no shutdown</w:t>
            </w:r>
          </w:p>
          <w:p w14:paraId="2293FA8B" w14:textId="032BFB5C" w:rsidR="00A8377A" w:rsidRPr="00161218" w:rsidRDefault="00A8377A" w:rsidP="00AD26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161218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161218">
              <w:rPr>
                <w:rFonts w:asciiTheme="majorBidi" w:hAnsiTheme="majorBidi" w:cstheme="majorBidi"/>
                <w:sz w:val="24"/>
                <w:szCs w:val="24"/>
              </w:rPr>
              <w:t>(config-if)#exit</w:t>
            </w:r>
          </w:p>
        </w:tc>
      </w:tr>
      <w:tr w:rsidR="00A8377A" w:rsidRPr="00161218" w14:paraId="56E5D427" w14:textId="77777777" w:rsidTr="004109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  <w:vAlign w:val="center"/>
          </w:tcPr>
          <w:p w14:paraId="6169DABB" w14:textId="77777777" w:rsidR="00A8377A" w:rsidRPr="00161218" w:rsidRDefault="00A8377A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>7- save configuration</w:t>
            </w:r>
          </w:p>
        </w:tc>
        <w:tc>
          <w:tcPr>
            <w:tcW w:w="6726" w:type="dxa"/>
            <w:vAlign w:val="center"/>
          </w:tcPr>
          <w:p w14:paraId="34F93152" w14:textId="77777777" w:rsidR="00A8377A" w:rsidRPr="00161218" w:rsidRDefault="00A8377A" w:rsidP="00AD26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635E2F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635E2F">
              <w:rPr>
                <w:rFonts w:asciiTheme="majorBidi" w:hAnsiTheme="majorBidi" w:cstheme="majorBidi"/>
                <w:sz w:val="24"/>
                <w:szCs w:val="24"/>
              </w:rPr>
              <w:t>#wr mem</w:t>
            </w:r>
          </w:p>
        </w:tc>
      </w:tr>
      <w:tr w:rsidR="00A8377A" w:rsidRPr="00161218" w14:paraId="2814A9B2" w14:textId="77777777" w:rsidTr="00410932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  <w:vAlign w:val="center"/>
          </w:tcPr>
          <w:p w14:paraId="4A08D34E" w14:textId="77777777" w:rsidR="00A8377A" w:rsidRPr="00635E2F" w:rsidRDefault="00A8377A" w:rsidP="00AD2689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>8- restart Route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6726" w:type="dxa"/>
            <w:vAlign w:val="center"/>
          </w:tcPr>
          <w:p w14:paraId="4F9F29D5" w14:textId="1E09F0B2" w:rsidR="00A8377A" w:rsidRPr="00161218" w:rsidRDefault="00426A5A" w:rsidP="00AD268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??</w:t>
            </w:r>
          </w:p>
        </w:tc>
      </w:tr>
      <w:tr w:rsidR="00A8377A" w:rsidRPr="00161218" w14:paraId="1E49EAD6" w14:textId="77777777" w:rsidTr="004109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  <w:vAlign w:val="center"/>
          </w:tcPr>
          <w:p w14:paraId="3BBED8EC" w14:textId="77777777" w:rsidR="00A8377A" w:rsidRPr="00D15B89" w:rsidRDefault="00A8377A" w:rsidP="00AD2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>9- Test</w:t>
            </w:r>
          </w:p>
          <w:p w14:paraId="2394A59C" w14:textId="77777777" w:rsidR="00A8377A" w:rsidRPr="00161218" w:rsidRDefault="00A8377A" w:rsidP="00AD2689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 xml:space="preserve">      PC0 --- R0</w:t>
            </w:r>
          </w:p>
        </w:tc>
        <w:tc>
          <w:tcPr>
            <w:tcW w:w="6726" w:type="dxa"/>
            <w:vAlign w:val="center"/>
          </w:tcPr>
          <w:p w14:paraId="18A21D47" w14:textId="77777777" w:rsidR="00A8377A" w:rsidRPr="00161218" w:rsidRDefault="00A8377A" w:rsidP="00AD26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505E">
              <w:rPr>
                <w:rFonts w:asciiTheme="majorBidi" w:hAnsiTheme="majorBidi" w:cstheme="majorBidi"/>
                <w:sz w:val="24"/>
                <w:szCs w:val="24"/>
              </w:rPr>
              <w:t xml:space="preserve">C:\&gt;ping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??</w:t>
            </w:r>
          </w:p>
        </w:tc>
      </w:tr>
      <w:tr w:rsidR="00A8377A" w:rsidRPr="00161218" w14:paraId="7CAC1AB0" w14:textId="77777777" w:rsidTr="00410932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  <w:vAlign w:val="center"/>
          </w:tcPr>
          <w:p w14:paraId="14C2D682" w14:textId="77777777" w:rsidR="00A8377A" w:rsidRDefault="00A8377A" w:rsidP="00AD2689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10- configure PC0</w:t>
            </w:r>
          </w:p>
          <w:p w14:paraId="11ABE6A3" w14:textId="77777777" w:rsidR="00A8377A" w:rsidRPr="009B720B" w:rsidRDefault="00A8377A" w:rsidP="00AD2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IP Address: 192.168.10.1/24</w:t>
            </w:r>
          </w:p>
          <w:p w14:paraId="0ABBB18B" w14:textId="77777777" w:rsidR="00A8377A" w:rsidRPr="00161218" w:rsidRDefault="00A8377A" w:rsidP="00AD2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Default Gateway: 192.168.10.254</w:t>
            </w:r>
          </w:p>
        </w:tc>
        <w:tc>
          <w:tcPr>
            <w:tcW w:w="6726" w:type="dxa"/>
            <w:vAlign w:val="center"/>
          </w:tcPr>
          <w:p w14:paraId="5D96C90F" w14:textId="5E0EB4FE" w:rsidR="00A8377A" w:rsidRPr="00161218" w:rsidRDefault="00426A5A" w:rsidP="00AD268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426A5A">
              <w:rPr>
                <w:rFonts w:asciiTheme="majorBidi" w:hAnsiTheme="majorBidi" w:cstheme="majorBidi"/>
                <w:sz w:val="24"/>
                <w:szCs w:val="24"/>
              </w:rPr>
              <w:drawing>
                <wp:inline distT="0" distB="0" distL="0" distR="0" wp14:anchorId="75425C59" wp14:editId="0DDDA7A3">
                  <wp:extent cx="4134427" cy="1133633"/>
                  <wp:effectExtent l="0" t="0" r="0" b="9525"/>
                  <wp:docPr id="19149575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4957513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4427" cy="1133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377A" w:rsidRPr="00161218" w14:paraId="625A14FF" w14:textId="77777777" w:rsidTr="004109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  <w:vAlign w:val="center"/>
          </w:tcPr>
          <w:p w14:paraId="7188D4C2" w14:textId="77777777" w:rsidR="00A8377A" w:rsidRDefault="00A8377A" w:rsidP="00AD2689">
            <w:pPr>
              <w:jc w:val="center"/>
              <w:rPr>
                <w:rFonts w:asciiTheme="majorBidi" w:hAnsiTheme="majorBidi" w:cstheme="majorBidi"/>
                <w:b w:val="0"/>
                <w:bCs w:val="0"/>
                <w:sz w:val="24"/>
                <w:szCs w:val="24"/>
              </w:rPr>
            </w:pPr>
            <w:r w:rsidRPr="00D15B89">
              <w:rPr>
                <w:rFonts w:asciiTheme="majorBidi" w:hAnsiTheme="majorBidi" w:cstheme="majorBidi"/>
                <w:sz w:val="24"/>
                <w:szCs w:val="24"/>
              </w:rPr>
              <w:t>11- configure Switch0</w:t>
            </w:r>
          </w:p>
          <w:p w14:paraId="29571C60" w14:textId="77777777" w:rsidR="00A8377A" w:rsidRPr="00161218" w:rsidRDefault="00A8377A" w:rsidP="00AD2689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B720B">
              <w:rPr>
                <w:rFonts w:asciiTheme="majorBidi" w:hAnsiTheme="majorBidi" w:cstheme="majorBidi"/>
                <w:sz w:val="24"/>
                <w:szCs w:val="24"/>
              </w:rPr>
              <w:t>IP Address: 192.168.10.200/24</w:t>
            </w:r>
          </w:p>
        </w:tc>
        <w:tc>
          <w:tcPr>
            <w:tcW w:w="6726" w:type="dxa"/>
            <w:vAlign w:val="center"/>
          </w:tcPr>
          <w:p w14:paraId="0DE85922" w14:textId="77777777" w:rsidR="00A8377A" w:rsidRPr="0071505E" w:rsidRDefault="00A8377A" w:rsidP="00AD26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505E">
              <w:rPr>
                <w:rFonts w:asciiTheme="majorBidi" w:hAnsiTheme="majorBidi" w:cstheme="majorBidi"/>
                <w:sz w:val="24"/>
                <w:szCs w:val="24"/>
              </w:rPr>
              <w:t xml:space="preserve">Switch(config)#int </w:t>
            </w:r>
            <w:proofErr w:type="spellStart"/>
            <w:r w:rsidRPr="0071505E">
              <w:rPr>
                <w:rFonts w:asciiTheme="majorBidi" w:hAnsiTheme="majorBidi" w:cstheme="majorBidi"/>
                <w:sz w:val="24"/>
                <w:szCs w:val="24"/>
              </w:rPr>
              <w:t>vlan</w:t>
            </w:r>
            <w:proofErr w:type="spellEnd"/>
            <w:r w:rsidRPr="0071505E">
              <w:rPr>
                <w:rFonts w:asciiTheme="majorBidi" w:hAnsiTheme="majorBidi" w:cstheme="majorBidi"/>
                <w:sz w:val="24"/>
                <w:szCs w:val="24"/>
              </w:rPr>
              <w:t xml:space="preserve"> 1</w:t>
            </w:r>
          </w:p>
          <w:p w14:paraId="25B0210E" w14:textId="05165B87" w:rsidR="00A8377A" w:rsidRDefault="00A8377A" w:rsidP="00AD26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505E">
              <w:rPr>
                <w:rFonts w:asciiTheme="majorBidi" w:hAnsiTheme="majorBidi" w:cstheme="majorBidi"/>
                <w:sz w:val="24"/>
                <w:szCs w:val="24"/>
              </w:rPr>
              <w:t>Switch(config-if)#ip add 192.168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Pr="0071505E">
              <w:rPr>
                <w:rFonts w:asciiTheme="majorBidi" w:hAnsiTheme="majorBidi" w:cstheme="majorBidi"/>
                <w:sz w:val="24"/>
                <w:szCs w:val="24"/>
              </w:rPr>
              <w:t>0.200 255.255.255.0</w:t>
            </w:r>
          </w:p>
          <w:p w14:paraId="5BD1D7D7" w14:textId="48DF39FE" w:rsidR="00A8377A" w:rsidRDefault="00A8377A" w:rsidP="00AD26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A8377A">
              <w:rPr>
                <w:rFonts w:asciiTheme="majorBidi" w:hAnsiTheme="majorBidi" w:cstheme="majorBidi"/>
                <w:sz w:val="24"/>
                <w:szCs w:val="24"/>
              </w:rPr>
              <w:t>Switch(config-if)#no shut</w:t>
            </w:r>
          </w:p>
          <w:p w14:paraId="70F0D64C" w14:textId="77777777" w:rsidR="00A8377A" w:rsidRPr="00161218" w:rsidRDefault="00A8377A" w:rsidP="00AD26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71505E">
              <w:rPr>
                <w:rFonts w:asciiTheme="majorBidi" w:hAnsiTheme="majorBidi" w:cstheme="majorBidi"/>
                <w:sz w:val="24"/>
                <w:szCs w:val="24"/>
              </w:rPr>
              <w:t>Switch(config-if)#exit</w:t>
            </w:r>
          </w:p>
        </w:tc>
      </w:tr>
      <w:tr w:rsidR="00410932" w:rsidRPr="00161218" w14:paraId="7A5018D4" w14:textId="77777777" w:rsidTr="00410932">
        <w:trPr>
          <w:trHeight w:val="11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  <w:vAlign w:val="center"/>
          </w:tcPr>
          <w:p w14:paraId="425AC450" w14:textId="42BFAF3C" w:rsidR="00410932" w:rsidRPr="00D15B89" w:rsidRDefault="00410932" w:rsidP="00410932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##- Static routing</w:t>
            </w:r>
          </w:p>
        </w:tc>
        <w:tc>
          <w:tcPr>
            <w:tcW w:w="6726" w:type="dxa"/>
            <w:vAlign w:val="center"/>
          </w:tcPr>
          <w:p w14:paraId="4EB25D4C" w14:textId="5C6F16B9" w:rsidR="00410932" w:rsidRPr="00410932" w:rsidRDefault="00410932" w:rsidP="00410932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410932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410932">
              <w:rPr>
                <w:rFonts w:asciiTheme="majorBidi" w:hAnsiTheme="majorBidi" w:cstheme="majorBidi"/>
                <w:sz w:val="24"/>
                <w:szCs w:val="24"/>
              </w:rPr>
              <w:t>(config)#ip route 192.168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410932">
              <w:rPr>
                <w:rFonts w:asciiTheme="majorBidi" w:hAnsiTheme="majorBidi" w:cstheme="majorBidi"/>
                <w:sz w:val="24"/>
                <w:szCs w:val="24"/>
              </w:rPr>
              <w:t>0.0 255.255.255.0 10.10.11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Pr="00410932">
              <w:rPr>
                <w:rFonts w:asciiTheme="majorBidi" w:hAnsiTheme="majorBidi" w:cstheme="majorBidi"/>
                <w:sz w:val="24"/>
                <w:szCs w:val="24"/>
              </w:rPr>
              <w:t xml:space="preserve"> 1</w:t>
            </w:r>
          </w:p>
          <w:p w14:paraId="2F2A06B5" w14:textId="487D498C" w:rsidR="00410932" w:rsidRPr="0071505E" w:rsidRDefault="00410932" w:rsidP="004109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410932">
              <w:rPr>
                <w:rFonts w:asciiTheme="majorBidi" w:hAnsiTheme="majorBidi" w:cstheme="majorBidi"/>
                <w:sz w:val="24"/>
                <w:szCs w:val="24"/>
              </w:rPr>
              <w:t>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410932">
              <w:rPr>
                <w:rFonts w:asciiTheme="majorBidi" w:hAnsiTheme="majorBidi" w:cstheme="majorBidi"/>
                <w:sz w:val="24"/>
                <w:szCs w:val="24"/>
              </w:rPr>
              <w:t>(config)#ip route 192.168.10.0 255.255.255.0 10.10.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410932">
              <w:rPr>
                <w:rFonts w:asciiTheme="majorBidi" w:hAnsiTheme="majorBidi" w:cstheme="majorBidi"/>
                <w:sz w:val="24"/>
                <w:szCs w:val="24"/>
              </w:rPr>
              <w:t>.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Pr="00410932">
              <w:rPr>
                <w:rFonts w:asciiTheme="majorBidi" w:hAnsiTheme="majorBidi" w:cstheme="majorBidi"/>
                <w:sz w:val="24"/>
                <w:szCs w:val="24"/>
              </w:rPr>
              <w:t xml:space="preserve"> 1</w:t>
            </w:r>
          </w:p>
        </w:tc>
      </w:tr>
    </w:tbl>
    <w:p w14:paraId="34E4705A" w14:textId="77777777" w:rsidR="00A8377A" w:rsidRDefault="00A8377A" w:rsidP="00A8377A"/>
    <w:p w14:paraId="3AB6EDE2" w14:textId="77777777" w:rsidR="00A8377A" w:rsidRDefault="00A8377A" w:rsidP="00A8377A"/>
    <w:p w14:paraId="6A424385" w14:textId="77777777" w:rsidR="00161218" w:rsidRDefault="00161218"/>
    <w:sectPr w:rsidR="001612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0tLA0MDI1MzM3MTNX0lEKTi0uzszPAykwrAUAgfw6RiwAAAA="/>
  </w:docVars>
  <w:rsids>
    <w:rsidRoot w:val="00161218"/>
    <w:rsid w:val="000245BE"/>
    <w:rsid w:val="00046B62"/>
    <w:rsid w:val="00161218"/>
    <w:rsid w:val="00191E35"/>
    <w:rsid w:val="001A7DC1"/>
    <w:rsid w:val="001B64B9"/>
    <w:rsid w:val="002641D9"/>
    <w:rsid w:val="002906DB"/>
    <w:rsid w:val="002F7E25"/>
    <w:rsid w:val="003752A4"/>
    <w:rsid w:val="00410932"/>
    <w:rsid w:val="00426A5A"/>
    <w:rsid w:val="00520321"/>
    <w:rsid w:val="005D4F84"/>
    <w:rsid w:val="00613C4D"/>
    <w:rsid w:val="00635E2F"/>
    <w:rsid w:val="0071505E"/>
    <w:rsid w:val="00770870"/>
    <w:rsid w:val="009305A2"/>
    <w:rsid w:val="009B720B"/>
    <w:rsid w:val="00A341DE"/>
    <w:rsid w:val="00A8377A"/>
    <w:rsid w:val="00B36893"/>
    <w:rsid w:val="00B75DBF"/>
    <w:rsid w:val="00D00333"/>
    <w:rsid w:val="00D15B89"/>
    <w:rsid w:val="00D359DD"/>
    <w:rsid w:val="00DA2951"/>
    <w:rsid w:val="00F03126"/>
    <w:rsid w:val="00FC4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0DA20"/>
  <w15:chartTrackingRefBased/>
  <w15:docId w15:val="{F9850BF9-D6B9-468E-9E51-9E610D1C1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33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OURProject">
    <w:name w:val="OUR Project"/>
    <w:basedOn w:val="TableNormal"/>
    <w:uiPriority w:val="99"/>
    <w:rsid w:val="000245BE"/>
    <w:pPr>
      <w:spacing w:after="0" w:line="240" w:lineRule="auto"/>
      <w:jc w:val="center"/>
    </w:pPr>
    <w:rPr>
      <w:rFonts w:asciiTheme="majorBidi" w:hAnsiTheme="majorBidi"/>
      <w:sz w:val="24"/>
    </w:rPr>
    <w:tblPr>
      <w:jc w:val="center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rPr>
      <w:jc w:val="center"/>
    </w:trPr>
    <w:tcPr>
      <w:shd w:val="clear" w:color="auto" w:fill="F3F6EE"/>
      <w:vAlign w:val="center"/>
    </w:tcPr>
    <w:tblStylePr w:type="firstRow">
      <w:rPr>
        <w:rFonts w:asciiTheme="majorBidi" w:hAnsiTheme="majorBidi"/>
        <w:b/>
        <w:sz w:val="26"/>
      </w:rPr>
      <w:tblPr/>
      <w:tcPr>
        <w:shd w:val="clear" w:color="auto" w:fill="CFDBD5"/>
      </w:tcPr>
    </w:tblStylePr>
    <w:tblStylePr w:type="firstCol">
      <w:tblPr/>
      <w:tcPr>
        <w:shd w:val="clear" w:color="auto" w:fill="E8EEDE"/>
      </w:tcPr>
    </w:tblStylePr>
  </w:style>
  <w:style w:type="table" w:styleId="TableGrid">
    <w:name w:val="Table Grid"/>
    <w:basedOn w:val="TableNormal"/>
    <w:uiPriority w:val="39"/>
    <w:rsid w:val="001612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16121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semiHidden/>
    <w:unhideWhenUsed/>
    <w:rsid w:val="001612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82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8</TotalTime>
  <Pages>4</Pages>
  <Words>532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KI MOHAMMED ABDULLAH ALGHAMDI</dc:creator>
  <cp:keywords/>
  <dc:description/>
  <cp:lastModifiedBy>TURKI MOHAMMED ABDULLAH ALGHAMDI</cp:lastModifiedBy>
  <cp:revision>2</cp:revision>
  <dcterms:created xsi:type="dcterms:W3CDTF">2023-12-15T13:01:00Z</dcterms:created>
  <dcterms:modified xsi:type="dcterms:W3CDTF">2023-12-16T20:39:00Z</dcterms:modified>
</cp:coreProperties>
</file>